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67A82055" w:rsidR="00B62CD1" w:rsidRPr="00AB47C4" w:rsidRDefault="008C120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I</w:t>
            </w:r>
            <w:r w:rsidR="00B02912">
              <w:rPr>
                <w:color w:val="000000"/>
              </w:rPr>
              <w:t>VIL DRAFT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41FA2C3" w14:textId="0DD63E29" w:rsidR="00B02912" w:rsidRDefault="00B02912" w:rsidP="00B02912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C54ECD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C54ECD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civil drafte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eparing drawings and topographical and relief maps used in civil engineering projects, such as highways, bridges, pipelines, flood control projects, and water and sewerage control systems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BABEFB7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college degree or equivalent;</w:t>
            </w:r>
          </w:p>
          <w:p w14:paraId="5E18090F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, and to use logic and reason to identify the strengths and weaknesses of alternative solutions;</w:t>
            </w:r>
          </w:p>
          <w:p w14:paraId="5B206C86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 related information to develop and evaluate options and implement solutions.</w:t>
            </w:r>
          </w:p>
          <w:p w14:paraId="05F035FD" w14:textId="77777777" w:rsidR="00B02912" w:rsidRDefault="00B02912" w:rsidP="00B02912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BEBB746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6CE2BD49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518496F3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669FC4D0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displaying a good-natured, cooperative attitude. </w:t>
            </w:r>
          </w:p>
          <w:p w14:paraId="1A4E45EB" w14:textId="0DDB762F" w:rsidR="00B02912" w:rsidRDefault="00B02912" w:rsidP="00B02912">
            <w:pPr>
              <w:pStyle w:val="Normale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tress Tolerance — Job requires accepting criticism and dealing calmly and effectively with </w:t>
            </w:r>
            <w:r w:rsidRPr="00B0291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high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-</w:t>
            </w:r>
            <w:r w:rsidRPr="00B0291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tres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ituations.</w:t>
            </w:r>
          </w:p>
          <w:p w14:paraId="00DA4E61" w14:textId="0062527D" w:rsidR="00B62CD1" w:rsidRPr="00AF0A51" w:rsidRDefault="00B62CD1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4FEB68B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alculate excavation tonnage and prepare graphs and fill-hauling diagrams for use in earth-moving operations;</w:t>
            </w:r>
          </w:p>
          <w:p w14:paraId="3AADA5E6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Correlate, interpret, and modify data obtained from topographical surveys, well logs, and geophysical prospecting reports;</w:t>
            </w:r>
          </w:p>
          <w:p w14:paraId="32C23342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termine quality, cost, strength and quantity of required materials, and enter figures on materials lists;</w:t>
            </w:r>
          </w:p>
          <w:p w14:paraId="5F35487C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termine the order of work and method of presentation, such as orthographic or isometric drawing;</w:t>
            </w:r>
          </w:p>
          <w:p w14:paraId="1A2AB143" w14:textId="22D85DD2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raft plans and detailed drawings for structures, installations, and construction projects such as highways, sewage disposal systems, working from sketches or notes;</w:t>
            </w:r>
          </w:p>
          <w:p w14:paraId="72DF269C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raw maps, diagrams, and profiles, using cross-sections and surveys, to represent elevations, topographical contours, subsurface formations and structures;</w:t>
            </w:r>
          </w:p>
          <w:p w14:paraId="75D9359D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Finish and duplicate drawings and documentation packages, according to required mediums and specifications for reproduction using blueprinting, photography, or other duplicating methods;</w:t>
            </w:r>
          </w:p>
          <w:p w14:paraId="28EACD7C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oduce drawings using computer-assisted drafting systems (CAD) or drafting machines, or by hand using compasses, dividers, protractors, triangles and other drafting devices;</w:t>
            </w:r>
          </w:p>
          <w:p w14:paraId="52D9D4DA" w14:textId="77777777" w:rsidR="00B02912" w:rsidRDefault="00B02912" w:rsidP="00B02912">
            <w:pPr>
              <w:pStyle w:val="Paragrafoelenco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view rough sketches, drawings, specifications, and other engineering data received from civil engineers to ensure that they conform to design concepts;</w:t>
            </w:r>
          </w:p>
          <w:p w14:paraId="09C7A1FD" w14:textId="77777777" w:rsidR="00B02912" w:rsidRDefault="00B02912" w:rsidP="00B02912">
            <w:pPr>
              <w:pStyle w:val="Normale"/>
              <w:numPr>
                <w:ilvl w:val="0"/>
                <w:numId w:val="2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upervise and train other technologists, technicians and drafters.</w:t>
            </w:r>
          </w:p>
          <w:p w14:paraId="2F0F7FF3" w14:textId="4A9E24E0" w:rsidR="00B62CD1" w:rsidRPr="00540314" w:rsidRDefault="00B02912" w:rsidP="00B02912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lastRenderedPageBreak/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8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7"/>
  </w:num>
  <w:num w:numId="2">
    <w:abstractNumId w:val="10"/>
  </w:num>
  <w:num w:numId="3">
    <w:abstractNumId w:val="18"/>
  </w:num>
  <w:num w:numId="4">
    <w:abstractNumId w:val="4"/>
  </w:num>
  <w:num w:numId="5">
    <w:abstractNumId w:val="15"/>
  </w:num>
  <w:num w:numId="6">
    <w:abstractNumId w:val="16"/>
  </w:num>
  <w:num w:numId="7">
    <w:abstractNumId w:val="7"/>
  </w:num>
  <w:num w:numId="8">
    <w:abstractNumId w:val="28"/>
  </w:num>
  <w:num w:numId="9">
    <w:abstractNumId w:val="9"/>
  </w:num>
  <w:num w:numId="10">
    <w:abstractNumId w:val="0"/>
  </w:num>
  <w:num w:numId="11">
    <w:abstractNumId w:val="5"/>
  </w:num>
  <w:num w:numId="12">
    <w:abstractNumId w:val="25"/>
  </w:num>
  <w:num w:numId="13">
    <w:abstractNumId w:val="3"/>
  </w:num>
  <w:num w:numId="14">
    <w:abstractNumId w:val="17"/>
  </w:num>
  <w:num w:numId="15">
    <w:abstractNumId w:val="12"/>
  </w:num>
  <w:num w:numId="16">
    <w:abstractNumId w:val="11"/>
  </w:num>
  <w:num w:numId="17">
    <w:abstractNumId w:val="23"/>
  </w:num>
  <w:num w:numId="18">
    <w:abstractNumId w:val="22"/>
  </w:num>
  <w:num w:numId="19">
    <w:abstractNumId w:val="1"/>
  </w:num>
  <w:num w:numId="20">
    <w:abstractNumId w:val="14"/>
  </w:num>
  <w:num w:numId="21">
    <w:abstractNumId w:val="26"/>
  </w:num>
  <w:num w:numId="22">
    <w:abstractNumId w:val="20"/>
  </w:num>
  <w:num w:numId="23">
    <w:abstractNumId w:val="6"/>
  </w:num>
  <w:num w:numId="24">
    <w:abstractNumId w:val="2"/>
  </w:num>
  <w:num w:numId="25">
    <w:abstractNumId w:val="19"/>
  </w:num>
  <w:num w:numId="26">
    <w:abstractNumId w:val="13"/>
  </w:num>
  <w:num w:numId="27">
    <w:abstractNumId w:val="8"/>
  </w:num>
  <w:num w:numId="28">
    <w:abstractNumId w:val="24"/>
  </w:num>
  <w:num w:numId="29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ivil draft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Civil drafters prepare drawings and maps for use in civil engineering projects, such_x000a_as the construction of bridges, highways, and piping systems. They also calculate_x000a_costs and interpret data for designs."/>
    <w:docVar w:name="Source" w:val="https://fontesdeutschland.info"/>
    <w:docVar w:name="Tags" w:val="civil drafter, job description, human resources documents, interview guides, business documents, entrepreneurship, entrepreneur, civil drafter job description template, civil drafter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A68B5"/>
    <w:rsid w:val="004C2788"/>
    <w:rsid w:val="004D1ED6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952C7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54ECD"/>
    <w:rsid w:val="00C968F9"/>
    <w:rsid w:val="00CA14F7"/>
    <w:rsid w:val="00CA4425"/>
    <w:rsid w:val="00CB6E6B"/>
    <w:rsid w:val="00CD3596"/>
    <w:rsid w:val="00CE1703"/>
    <w:rsid w:val="00CE44C7"/>
    <w:rsid w:val="00CF78AE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662B4"/>
    <w:rsid w:val="00E97EFC"/>
    <w:rsid w:val="00EB48A0"/>
    <w:rsid w:val="00EB4E3B"/>
    <w:rsid w:val="00F00966"/>
    <w:rsid w:val="00F159F8"/>
    <w:rsid w:val="00F3411A"/>
    <w:rsid w:val="00F7718C"/>
    <w:rsid w:val="00F84947"/>
    <w:rsid w:val="00FD2C8F"/>
    <w:rsid w:val="00FD5E57"/>
    <w:rsid w:val="00FE3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73</Words>
  <Characters>2458</Characters>
  <Application>Microsoft Office Word</Application>
  <DocSecurity>0</DocSecurity>
  <Lines>9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26:00Z</dcterms:created>
  <dcterms:modified xsi:type="dcterms:W3CDTF">2019-10-21T19:08:00Z</dcterms:modified>
  <cp:category/>
</cp:coreProperties>
</file>